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йлы с использованием логических управляющих конструкций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й файл, реализующий упрощённый механизм семафоров. Командный фай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йлом (процессом). Запустить командный файл в одном виртуальном терминале в фоновом режиме, перенаправив еговыводвдругой(&gt; /dev/tty#,где# номер терминала куда перенаправляется вывод), в котором также запущен этот файл, но не фоновом, а в привилегированном режиме. Доработать программу так, чтобы имелась возможность взаимодействия трё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йла.Изучите содержимое каталога /usr/share/man/man1. В нем находятся архивы текстовых файлов, содержащих справку по большинству установленных в системе программ и команд. Каждый архив можно открыть командой less сразу же просмотрев содержимое справки. Командный файл должен получать в виде аргумента командной строки название команды и в виде результата выдавать справку об этой команде или сообщение об отсутствии справки, если соответствующего фай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й файл,генерирующий случайную последовательность букв латинского алфавита. Учтите, что $RANDOM выдаёт псевдослучайные числа в диапазоне от 0 до 32767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 file1.sh. Задаем ему необходимые разрешения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663432"/>
            <wp:effectExtent b="0" l="0" r="0" t="0"/>
            <wp:docPr descr="Figure 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файле file1.sh пишем код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5012889"/>
            <wp:effectExtent b="0" l="0" r="0" t="0"/>
            <wp:docPr descr="Figure 2: пишем код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ишем код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каем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538248"/>
            <wp:effectExtent b="0" l="0" r="0" t="0"/>
            <wp:docPr descr="Figure 3: запускаем файл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запускаем файл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ю файл file2.sh. Задаю ему необходимые разрешения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817712"/>
            <wp:effectExtent b="0" l="0" r="0" t="0"/>
            <wp:docPr descr="Figure 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озд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крываем эти файлы и пишем там нужные коды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1968265"/>
            <wp:effectExtent b="0" l="0" r="0" t="0"/>
            <wp:docPr descr="Figure 5: пишем код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ишем код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каем файл file2.sh. Смотрим результат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549896"/>
            <wp:effectExtent b="0" l="0" r="0" t="0"/>
            <wp:docPr descr="Figure 6: запуск файла file2.sh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запуск файла file2.sh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542056"/>
            <wp:effectExtent b="0" l="0" r="0" t="0"/>
            <wp:docPr descr="Figure 7: результат file2.sh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результат file2.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ем файл file11.sh. Задаем ему необходимые разрешения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986790"/>
            <wp:effectExtent b="0" l="0" r="0" t="0"/>
            <wp:docPr descr="Figure 8: создание файла file11.sh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оздание файла file11.s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ткрываем этот файл и пишем там нужный код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2274056"/>
            <wp:effectExtent b="0" l="0" r="0" t="0"/>
            <wp:docPr descr="Figure 9: пишем код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ишем код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пускаем файл file11.sh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5175955"/>
            <wp:effectExtent b="0" l="0" r="0" t="0"/>
            <wp:docPr descr="Figure 10: запуск файла file11.sh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запуск файла file11.sh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ть основы программирования в оболочке ОС UNIX. Научилась писать более сложные командные файлы с использованием логических управляющих конструкций и циклов.</w:t>
      </w:r>
      <w:r>
        <w:t xml:space="preserve"> </w:t>
      </w:r>
      <w:r>
        <w:t xml:space="preserve">:::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Савурская Полина</dc:creator>
  <dc:language>ru-RU</dc:language>
  <cp:keywords/>
  <dcterms:created xsi:type="dcterms:W3CDTF">2023-04-23T18:16:36Z</dcterms:created>
  <dcterms:modified xsi:type="dcterms:W3CDTF">2023-04-23T18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